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inea-Bissa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inea-Bissau received a score of 40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inea-Bissau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Bissau received a score of</w:t>
      </w:r>
      <w:r>
        <w:t xml:space="preserve"> </w:t>
      </w:r>
      <w:r>
        <w:rPr>
          <w:bCs/>
          <w:b/>
        </w:rPr>
        <w:t xml:space="preserve">23.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inea-Bissau received a score of 7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inea-Bissau received a score of 14.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inea-Bissau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inea-Bissau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inea-Bissa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inea-Bissau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inea-Bissau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inea-Bissau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inea-Bissau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inea-Bissau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inea-Bissau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inea-Bissa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inea-Bissa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inea-Bissau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inea-Bissau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uinea-Bissa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uinea-Bissa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uinea-Bissa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uinea-Bissa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uinea-Bissa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uinea-Bissa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uinea-Bissa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uinea-Bissa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uinea-Bissa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uinea-Bissa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uinea-Bissa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uinea-Bissa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uinea-Bissa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uinea-Bissa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uinea-Bissa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uinea-Bissa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uinea-Bissa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2002, 2010,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2, 2006, 2010,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2:52Z</dcterms:created>
  <dcterms:modified xsi:type="dcterms:W3CDTF">2024-03-19T20: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inea-Bissau Country Report</vt:lpwstr>
  </property>
</Properties>
</file>